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Overlap w:val="never"/>
        <w:tblW w:w="8640" w:type="dxa"/>
        <w:tblInd w:w="102" w:type="dxa"/>
        <w:tblBorders>
          <w:bottom w:val="single" w:sz="4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8221"/>
        <w:gridCol w:w="419"/>
      </w:tblGrid>
      <w:tr w:rsidR="00FF2168" w14:paraId="15EF37F8" w14:textId="77777777" w:rsidTr="00FF2168">
        <w:trPr>
          <w:trHeight w:val="56"/>
        </w:trPr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423B70" w14:textId="77777777" w:rsidR="00FF2168" w:rsidRDefault="00FF2168">
            <w:pPr>
              <w:pStyle w:val="a"/>
              <w:wordWrap/>
              <w:jc w:val="center"/>
              <w:rPr>
                <w:rFonts w:ascii="SimSun" w:hAnsi="SimSun"/>
                <w:b/>
                <w:sz w:val="100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bookmarkStart w:id="0" w:name="_Hlk477798311"/>
            <w:bookmarkEnd w:id="0"/>
            <w:r>
              <w:rPr>
                <w:rFonts w:ascii="SimSun" w:hAnsi="SimSun" w:hint="eastAsia"/>
                <w:b/>
                <w:sz w:val="100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R E P O R T</w:t>
            </w:r>
          </w:p>
        </w:tc>
      </w:tr>
      <w:tr w:rsidR="00FF2168" w14:paraId="404D2CC8" w14:textId="77777777" w:rsidTr="00FF2168">
        <w:trPr>
          <w:gridAfter w:val="1"/>
          <w:wAfter w:w="419" w:type="dxa"/>
          <w:trHeight w:val="456"/>
        </w:trPr>
        <w:tc>
          <w:tcPr>
            <w:tcW w:w="82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42D760" w14:textId="32367A8B" w:rsidR="00FF2168" w:rsidRDefault="00FF2168">
            <w:pPr>
              <w:pStyle w:val="a"/>
              <w:wordWrap/>
              <w:jc w:val="center"/>
              <w:rPr>
                <w:b/>
                <w:sz w:val="40"/>
              </w:rPr>
            </w:pPr>
          </w:p>
        </w:tc>
      </w:tr>
    </w:tbl>
    <w:p w14:paraId="6BBBC341" w14:textId="77777777" w:rsidR="00FF2168" w:rsidRDefault="00FF2168" w:rsidP="00FF2168">
      <w:pPr>
        <w:pStyle w:val="a"/>
        <w:wordWrap/>
        <w:snapToGrid/>
        <w:jc w:val="center"/>
      </w:pPr>
      <w:r>
        <w:rPr>
          <w:noProof/>
          <w:lang w:eastAsia="ko-KR"/>
        </w:rPr>
        <w:drawing>
          <wp:inline distT="0" distB="0" distL="0" distR="0" wp14:anchorId="5943F1A1" wp14:editId="1E9996D7">
            <wp:extent cx="2752725" cy="22669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40000" contrast="-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E8336" w14:textId="77777777" w:rsidR="00FF2168" w:rsidRDefault="00FF2168" w:rsidP="00FF2168">
      <w:pPr>
        <w:pStyle w:val="a"/>
        <w:wordWrap/>
        <w:snapToGrid/>
        <w:jc w:val="center"/>
      </w:pPr>
    </w:p>
    <w:p w14:paraId="023C65FE" w14:textId="77777777" w:rsidR="00FF2168" w:rsidRDefault="00FF2168" w:rsidP="00FF2168">
      <w:pPr>
        <w:pStyle w:val="a"/>
        <w:wordWrap/>
        <w:snapToGrid/>
        <w:jc w:val="center"/>
      </w:pPr>
    </w:p>
    <w:tbl>
      <w:tblPr>
        <w:tblOverlap w:val="never"/>
        <w:tblW w:w="8730" w:type="dxa"/>
        <w:tblInd w:w="1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3960"/>
        <w:gridCol w:w="4770"/>
      </w:tblGrid>
      <w:tr w:rsidR="00FF2168" w14:paraId="3346479E" w14:textId="77777777" w:rsidTr="00FF2168">
        <w:trPr>
          <w:trHeight w:val="5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217DAA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학  과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DECC09" w14:textId="77777777" w:rsidR="00FF2168" w:rsidRDefault="00FF2168">
            <w:pPr>
              <w:pStyle w:val="a"/>
              <w:tabs>
                <w:tab w:val="left" w:pos="825"/>
              </w:tabs>
              <w:wordWrap/>
              <w:jc w:val="right"/>
              <w:rPr>
                <w:b/>
                <w:sz w:val="30"/>
                <w:lang w:eastAsia="ko-KR"/>
              </w:rPr>
            </w:pPr>
            <w:r>
              <w:rPr>
                <w:rFonts w:hint="eastAsia"/>
                <w:b/>
                <w:sz w:val="30"/>
                <w:lang w:eastAsia="ko-KR"/>
              </w:rPr>
              <w:t>전기전자정보시스템공학전공</w:t>
            </w:r>
          </w:p>
        </w:tc>
      </w:tr>
      <w:tr w:rsidR="00FF2168" w14:paraId="7E9F52DE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3643C7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교수님  (Professor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D2F8CA" w14:textId="457705B8" w:rsidR="00FF2168" w:rsidRDefault="00387912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 w:rsidRPr="00387912">
              <w:rPr>
                <w:rFonts w:hint="eastAsia"/>
                <w:b/>
                <w:sz w:val="30"/>
              </w:rPr>
              <w:t>KANG, HEE-JUN</w:t>
            </w:r>
            <w:r w:rsidR="00FF2168">
              <w:rPr>
                <w:rFonts w:hint="eastAsia"/>
                <w:b/>
                <w:sz w:val="30"/>
              </w:rPr>
              <w:t xml:space="preserve"> 교수님</w:t>
            </w:r>
          </w:p>
        </w:tc>
      </w:tr>
      <w:tr w:rsidR="00FF2168" w14:paraId="236B5268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3B07A8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학  번 (Student ID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A19F5C" w14:textId="77777777" w:rsidR="00FF2168" w:rsidRDefault="00FF2168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20175308</w:t>
            </w:r>
          </w:p>
        </w:tc>
      </w:tr>
      <w:tr w:rsidR="00FF2168" w14:paraId="72648D2C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52C48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이  름 (Name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0B174" w14:textId="77777777" w:rsidR="00FF2168" w:rsidRDefault="00FF2168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La Phuong Ha</w:t>
            </w:r>
          </w:p>
        </w:tc>
      </w:tr>
      <w:tr w:rsidR="00FF2168" w14:paraId="00C04B9A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88CF9E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제출일 (Times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9192FA" w14:textId="5389D7EE" w:rsidR="00FF2168" w:rsidRDefault="00E65BCF" w:rsidP="00B12114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201</w:t>
            </w:r>
            <w:r w:rsidR="00B12114">
              <w:rPr>
                <w:b/>
                <w:sz w:val="30"/>
              </w:rPr>
              <w:t>90927</w:t>
            </w:r>
          </w:p>
        </w:tc>
      </w:tr>
    </w:tbl>
    <w:p w14:paraId="6C21110F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4B985C8B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F231BAF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70E9E495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57F32A6E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6AF9302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38A76D6C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0A1D9CD5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D164DA1" w14:textId="77777777" w:rsidR="00FF2168" w:rsidRDefault="00FF2168" w:rsidP="00FF2168">
      <w:pPr>
        <w:pStyle w:val="a"/>
        <w:wordWrap/>
        <w:snapToGrid/>
        <w:ind w:left="-200"/>
        <w:jc w:val="center"/>
        <w:rPr>
          <w:sz w:val="40"/>
        </w:rPr>
      </w:pPr>
      <w:r>
        <w:rPr>
          <w:rFonts w:hint="eastAsia"/>
          <w:noProof/>
          <w:lang w:eastAsia="ko-KR"/>
        </w:rPr>
        <w:drawing>
          <wp:anchor distT="0" distB="0" distL="114300" distR="114300" simplePos="0" relativeHeight="251658240" behindDoc="0" locked="0" layoutInCell="1" allowOverlap="1" wp14:anchorId="053C786C" wp14:editId="7BE47131">
            <wp:simplePos x="0" y="0"/>
            <wp:positionH relativeFrom="margin">
              <wp:align>center</wp:align>
            </wp:positionH>
            <wp:positionV relativeFrom="paragraph">
              <wp:posOffset>1295400</wp:posOffset>
            </wp:positionV>
            <wp:extent cx="1581785" cy="3759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785" cy="37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sz w:val="40"/>
        </w:rPr>
        <w:t xml:space="preserve"> </w:t>
      </w:r>
    </w:p>
    <w:p w14:paraId="4BACE072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422B4FC7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12A06162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2DC4A925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6C99C149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61990D58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47A1E4AD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28CE966B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186D4AFC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33E25D4B" w14:textId="733A4A88" w:rsidR="00A27383" w:rsidRPr="008972BD" w:rsidRDefault="008972BD" w:rsidP="00965D17">
      <w:pPr>
        <w:pStyle w:val="Title"/>
        <w:rPr>
          <w:rFonts w:ascii="Times New Roman" w:hAnsi="Times New Roman" w:cs="Times New Roman"/>
          <w:sz w:val="28"/>
        </w:rPr>
      </w:pPr>
      <w:r w:rsidRPr="008972BD">
        <w:rPr>
          <w:rFonts w:ascii="Times New Roman" w:hAnsi="Times New Roman" w:cs="Times New Roman"/>
          <w:sz w:val="28"/>
        </w:rPr>
        <w:lastRenderedPageBreak/>
        <w:t>La P</w:t>
      </w:r>
      <w:r w:rsidR="00FF2168">
        <w:rPr>
          <w:rFonts w:ascii="Times New Roman" w:hAnsi="Times New Roman" w:cs="Times New Roman"/>
          <w:sz w:val="28"/>
        </w:rPr>
        <w:t>huong Ha – ID: 20175308 –</w:t>
      </w:r>
      <w:r w:rsidR="00F15E13">
        <w:rPr>
          <w:rFonts w:ascii="Times New Roman" w:hAnsi="Times New Roman" w:cs="Times New Roman"/>
          <w:sz w:val="28"/>
        </w:rPr>
        <w:t xml:space="preserve"> A</w:t>
      </w:r>
      <w:r w:rsidRPr="008972BD">
        <w:rPr>
          <w:rFonts w:ascii="Times New Roman" w:hAnsi="Times New Roman" w:cs="Times New Roman"/>
          <w:sz w:val="28"/>
        </w:rPr>
        <w:t>ssignment</w:t>
      </w:r>
      <w:r w:rsidR="000A2716">
        <w:rPr>
          <w:rFonts w:ascii="Times New Roman" w:hAnsi="Times New Roman" w:cs="Times New Roman"/>
          <w:sz w:val="28"/>
        </w:rPr>
        <w:t xml:space="preserve"> </w:t>
      </w:r>
      <w:r w:rsidR="004F03DF">
        <w:rPr>
          <w:rFonts w:ascii="Times New Roman" w:hAnsi="Times New Roman" w:cs="Times New Roman"/>
          <w:sz w:val="28"/>
        </w:rPr>
        <w:t>3</w:t>
      </w:r>
      <w:r w:rsidR="00ED3C36">
        <w:rPr>
          <w:rFonts w:ascii="Times New Roman" w:hAnsi="Times New Roman" w:cs="Times New Roman"/>
          <w:sz w:val="28"/>
        </w:rPr>
        <w:t>:</w:t>
      </w:r>
      <w:r w:rsidR="000A2716">
        <w:rPr>
          <w:rFonts w:ascii="Times New Roman" w:hAnsi="Times New Roman" w:cs="Times New Roman"/>
          <w:sz w:val="28"/>
        </w:rPr>
        <w:t xml:space="preserve"> </w:t>
      </w:r>
      <w:r w:rsidR="00387912">
        <w:rPr>
          <w:rFonts w:ascii="Times New Roman" w:hAnsi="Times New Roman" w:cs="Times New Roman"/>
          <w:sz w:val="28"/>
        </w:rPr>
        <w:t>Robot Manipulators</w:t>
      </w:r>
      <w:r w:rsidR="000A2716">
        <w:rPr>
          <w:rFonts w:ascii="Times New Roman" w:hAnsi="Times New Roman" w:cs="Times New Roman"/>
          <w:sz w:val="28"/>
        </w:rPr>
        <w:t xml:space="preserve"> </w:t>
      </w:r>
    </w:p>
    <w:p w14:paraId="0E21E57C" w14:textId="77777777" w:rsidR="00BD4358" w:rsidRPr="00FF2168" w:rsidRDefault="008972BD" w:rsidP="00BD4358">
      <w:pPr>
        <w:rPr>
          <w:rFonts w:ascii="Times New Roman" w:hAnsi="Times New Roman" w:cs="Times New Roman"/>
          <w:color w:val="2A7B88" w:themeColor="accent1" w:themeShade="BF"/>
          <w:sz w:val="24"/>
          <w:szCs w:val="24"/>
          <w:u w:val="single"/>
        </w:rPr>
      </w:pPr>
      <w:r w:rsidRPr="008972BD">
        <w:rPr>
          <w:rFonts w:ascii="Times New Roman" w:hAnsi="Times New Roman" w:cs="Times New Roman"/>
          <w:sz w:val="24"/>
          <w:szCs w:val="24"/>
        </w:rPr>
        <w:t>ECCL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r w:rsidRPr="008972BD">
        <w:rPr>
          <w:rFonts w:ascii="Times New Roman" w:hAnsi="Times New Roman" w:cs="Times New Roman"/>
          <w:sz w:val="24"/>
          <w:szCs w:val="24"/>
        </w:rPr>
        <w:t>#7-429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:"/>
          <w:tag w:val="Email:"/>
          <w:id w:val="-391963670"/>
          <w:placeholder>
            <w:docPart w:val="B2D96474969B4381BB6CB01F680B9601"/>
          </w:placeholder>
          <w:temporary/>
          <w:showingPlcHdr/>
          <w:dataBinding w:prefixMappings="xmlns:ns0='http://schemas.microsoft.com/office/2006/coverPageProps' " w:xpath="/ns0:CoverPageProperties[1]/ns0:CompanyEmail[1]" w:storeItemID="{55AF091B-3C7A-41E3-B477-F2FDAA23CFDA}"/>
          <w15:appearance w15:val="hidden"/>
          <w:text/>
        </w:sdtPr>
        <w:sdtEndPr/>
        <w:sdtContent>
          <w:r w:rsidR="00965D17" w:rsidRPr="008972BD">
            <w:rPr>
              <w:rFonts w:ascii="Times New Roman" w:hAnsi="Times New Roman" w:cs="Times New Roman"/>
              <w:sz w:val="24"/>
              <w:szCs w:val="24"/>
            </w:rPr>
            <w:t>Email</w:t>
          </w:r>
        </w:sdtContent>
      </w:sdt>
      <w:r w:rsidRPr="008972BD"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r w:rsidR="00311FA3" w:rsidRPr="00FA3E25">
          <w:rPr>
            <w:rStyle w:val="Hyperlink"/>
            <w:rFonts w:ascii="Times New Roman" w:hAnsi="Times New Roman" w:cs="Times New Roman"/>
            <w:sz w:val="24"/>
            <w:szCs w:val="24"/>
          </w:rPr>
          <w:t>laphuongha@gmail.com</w:t>
        </w:r>
      </w:hyperlink>
    </w:p>
    <w:p w14:paraId="456D745A" w14:textId="77777777" w:rsidR="00D5409E" w:rsidRPr="00D5409E" w:rsidRDefault="00D5409E" w:rsidP="00FF2168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D5409E">
        <w:rPr>
          <w:rFonts w:ascii="Times New Roman" w:hAnsi="Times New Roman" w:cs="Times New Roman"/>
          <w:sz w:val="26"/>
          <w:szCs w:val="26"/>
        </w:rPr>
        <w:tab/>
      </w:r>
    </w:p>
    <w:p w14:paraId="37A00441" w14:textId="048F560B" w:rsidR="000A2716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gram Forward Kinematics for Puma 560 Robots using Matlab</w:t>
      </w:r>
    </w:p>
    <w:p w14:paraId="208C7ACE" w14:textId="484FF71E" w:rsidR="004F03DF" w:rsidRDefault="004F03D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EC82246" w14:textId="0E3FEED1" w:rsidR="004F03DF" w:rsidRPr="004F03DF" w:rsidRDefault="004F03DF" w:rsidP="004F03DF">
      <w:pPr>
        <w:pStyle w:val="ListParagraph"/>
        <w:numPr>
          <w:ilvl w:val="0"/>
          <w:numId w:val="22"/>
        </w:num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Find </w:t>
      </w:r>
      <m:oMath>
        <m:sPre>
          <m:sPre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PrePr>
          <m:sub>
            <m:r>
              <w:rPr>
                <w:rFonts w:ascii="Cambria Math" w:hAnsi="Cambria Math" w:cs="Times New Roman"/>
                <w:sz w:val="26"/>
                <w:szCs w:val="26"/>
              </w:rPr>
              <m:t>T</m:t>
            </m:r>
          </m:sub>
          <m:sup>
            <m:r>
              <w:rPr>
                <w:rFonts w:ascii="Cambria Math" w:hAnsi="Cambria Math" w:cs="Times New Roman"/>
                <w:sz w:val="26"/>
                <w:szCs w:val="26"/>
              </w:rPr>
              <m:t>0</m:t>
            </m:r>
          </m:sup>
          <m:e>
            <m:r>
              <w:rPr>
                <w:rFonts w:ascii="Cambria Math" w:hAnsi="Cambria Math" w:cs="Times New Roman"/>
                <w:sz w:val="26"/>
                <w:szCs w:val="26"/>
              </w:rPr>
              <m:t>T</m:t>
            </m:r>
          </m:e>
        </m:sPre>
      </m:oMath>
      <w:r w:rsidR="00853CFD">
        <w:rPr>
          <w:rFonts w:ascii="Times New Roman" w:eastAsiaTheme="minorEastAsia" w:hAnsi="Times New Roman" w:cs="Times New Roman"/>
          <w:sz w:val="26"/>
          <w:szCs w:val="26"/>
        </w:rPr>
        <w:t>s</w:t>
      </w:r>
      <w:bookmarkStart w:id="1" w:name="_GoBack"/>
      <w:bookmarkEnd w:id="1"/>
    </w:p>
    <w:p w14:paraId="4E33760C" w14:textId="27448C98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BD25BB8" w14:textId="7795BF6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Matlab code:</w:t>
      </w:r>
    </w:p>
    <w:p w14:paraId="3A2D44AC" w14:textId="46DC648D" w:rsidR="00EE6C85" w:rsidRDefault="004F03D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637AC6" wp14:editId="19C67FDD">
                <wp:simplePos x="0" y="0"/>
                <wp:positionH relativeFrom="margin">
                  <wp:align>left</wp:align>
                </wp:positionH>
                <wp:positionV relativeFrom="paragraph">
                  <wp:posOffset>120457</wp:posOffset>
                </wp:positionV>
                <wp:extent cx="6187044" cy="4365266"/>
                <wp:effectExtent l="0" t="0" r="23495" b="165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7044" cy="436526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2B227D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Parameter of Manipulator</w:t>
                            </w:r>
                          </w:p>
                          <w:p w14:paraId="37D70102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1 = pi/4;</w:t>
                            </w:r>
                          </w:p>
                          <w:p w14:paraId="4E4E7D45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2 = pi/4;</w:t>
                            </w:r>
                          </w:p>
                          <w:p w14:paraId="3428AE36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3 = pi/4;</w:t>
                            </w:r>
                          </w:p>
                          <w:p w14:paraId="17B027E9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4 = pi/4;</w:t>
                            </w:r>
                          </w:p>
                          <w:p w14:paraId="5BF7C466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5 = pi/4;</w:t>
                            </w:r>
                          </w:p>
                          <w:p w14:paraId="4B366415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6 = pi/4;</w:t>
                            </w:r>
                          </w:p>
                          <w:p w14:paraId="00AA4A1B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FE9A46F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2 = 1; a3 = 0.3; d3 = 0.5; d4 = 1;</w:t>
                            </w:r>
                          </w:p>
                          <w:p w14:paraId="6155F9C2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6_T = [1 0 0 0;0 1 0 0;0 0 1 0.2;0 0 0 1];</w:t>
                            </w:r>
                          </w:p>
                          <w:p w14:paraId="3A5B7F1A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327CEBA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D-H parameters</w:t>
                            </w:r>
                          </w:p>
                          <w:p w14:paraId="09329DF3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syms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a1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th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75E227B9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01AEA1C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 = [cos(th) -sin(th) 0 a;</w:t>
                            </w:r>
                          </w:p>
                          <w:p w14:paraId="2393D811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sin(th)*cos(a1) cos(th)*cos(a1) -sin(a1) -sin(a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d; </w:t>
                            </w:r>
                          </w:p>
                          <w:p w14:paraId="79D4B7E0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sin(th)*sin(a1) cos(th)*sin(a1) cos(a1) cos(a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;</w:t>
                            </w:r>
                          </w:p>
                          <w:p w14:paraId="709F0156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0 0 0 1];</w:t>
                            </w:r>
                          </w:p>
                          <w:p w14:paraId="1F032EEA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82B856C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1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0,0,0,th1]}),2);</w:t>
                            </w:r>
                          </w:p>
                          <w:p w14:paraId="18AA65D7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12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-pi/2,0,0,th2]}),2);</w:t>
                            </w:r>
                          </w:p>
                          <w:p w14:paraId="5C11A845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23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0,a2,d3,th3]}),2);</w:t>
                            </w:r>
                          </w:p>
                          <w:p w14:paraId="2C713DA1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34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-pi/2,a3,d4,th4]}),2);</w:t>
                            </w:r>
                          </w:p>
                          <w:p w14:paraId="0F5605CF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45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pi/2,0,0,th5]}),2);</w:t>
                            </w:r>
                          </w:p>
                          <w:p w14:paraId="72299224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56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-pi/2,0,0,th6]}),2);</w:t>
                            </w:r>
                          </w:p>
                          <w:p w14:paraId="3FD854E8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93E1C6C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6 = vpa(T01*T12*T23*T34*T45*T56,2)</w:t>
                            </w:r>
                          </w:p>
                          <w:p w14:paraId="0ED55AC4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_T = T06*T6_T</w:t>
                            </w:r>
                          </w:p>
                          <w:p w14:paraId="2A07CA86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1B869576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00DADD3" w14:textId="77777777" w:rsidR="00EE6C85" w:rsidRDefault="00EE6C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37AC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9.5pt;width:487.15pt;height:343.7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" fillcolor="#f2f2f2 [3052]" strokeweight=".5pt">
                <v:textbox>
                  <w:txbxContent>
                    <w:p w14:paraId="5E2B227D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Parameter of Manipulator</w:t>
                      </w:r>
                    </w:p>
                    <w:p w14:paraId="37D70102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1 = pi/4;</w:t>
                      </w:r>
                    </w:p>
                    <w:p w14:paraId="4E4E7D45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2 = pi/4;</w:t>
                      </w:r>
                    </w:p>
                    <w:p w14:paraId="3428AE36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3 = pi/4;</w:t>
                      </w:r>
                    </w:p>
                    <w:p w14:paraId="17B027E9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4 = pi/4;</w:t>
                      </w:r>
                    </w:p>
                    <w:p w14:paraId="5BF7C466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5 = pi/4;</w:t>
                      </w:r>
                    </w:p>
                    <w:p w14:paraId="4B366415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6 = pi/4;</w:t>
                      </w:r>
                    </w:p>
                    <w:p w14:paraId="00AA4A1B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FE9A46F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2 = 1; a3 = 0.3; d3 = 0.5; d4 = 1;</w:t>
                      </w:r>
                    </w:p>
                    <w:p w14:paraId="6155F9C2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6_T = [1 0 0 0;0 1 0 0;0 0 1 0.2;0 0 0 1];</w:t>
                      </w:r>
                    </w:p>
                    <w:p w14:paraId="3A5B7F1A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327CEBA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D-H parameters</w:t>
                      </w:r>
                    </w:p>
                    <w:p w14:paraId="09329DF3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syms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a1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d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th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</w:t>
                      </w:r>
                    </w:p>
                    <w:p w14:paraId="75E227B9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01AEA1C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 = [cos(th) -sin(th) 0 a;</w:t>
                      </w:r>
                    </w:p>
                    <w:p w14:paraId="2393D811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sin(th)*cos(a1) cos(th)*cos(a1) -sin(a1) -sin(a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d; </w:t>
                      </w:r>
                    </w:p>
                    <w:p w14:paraId="79D4B7E0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sin(th)*sin(a1) cos(th)*sin(a1) cos(a1) cos(a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;</w:t>
                      </w:r>
                    </w:p>
                    <w:p w14:paraId="709F0156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0 0 0 1];</w:t>
                      </w:r>
                    </w:p>
                    <w:p w14:paraId="1F032EEA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82B856C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1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0,0,0,th1]}),2);</w:t>
                      </w:r>
                    </w:p>
                    <w:p w14:paraId="18AA65D7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12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-pi/2,0,0,th2]}),2);</w:t>
                      </w:r>
                    </w:p>
                    <w:p w14:paraId="5C11A845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23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0,a2,d3,th3]}),2);</w:t>
                      </w:r>
                    </w:p>
                    <w:p w14:paraId="2C713DA1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34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-pi/2,a3,d4,th4]}),2);</w:t>
                      </w:r>
                    </w:p>
                    <w:p w14:paraId="0F5605CF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45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pi/2,0,0,th5]}),2);</w:t>
                      </w:r>
                    </w:p>
                    <w:p w14:paraId="72299224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56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-pi/2,0,0,th6]}),2);</w:t>
                      </w:r>
                    </w:p>
                    <w:p w14:paraId="3FD854E8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93E1C6C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6 = vpa(T01*T12*T23*T34*T45*T56,2)</w:t>
                      </w:r>
                    </w:p>
                    <w:p w14:paraId="0ED55AC4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_T = T06*T6_T</w:t>
                      </w:r>
                    </w:p>
                    <w:p w14:paraId="2A07CA86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1B869576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00DADD3" w14:textId="77777777" w:rsidR="00EE6C85" w:rsidRDefault="00EE6C85"/>
                  </w:txbxContent>
                </v:textbox>
                <w10:wrap anchorx="margin"/>
              </v:shape>
            </w:pict>
          </mc:Fallback>
        </mc:AlternateContent>
      </w:r>
    </w:p>
    <w:p w14:paraId="5E9053A2" w14:textId="61E5521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58BB0FF" w14:textId="4B1202A6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CFC763F" w14:textId="4C50FD7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A19A3DD" w14:textId="24B02E0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5E1923D" w14:textId="09B3F8A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856742F" w14:textId="07B4094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0D52A09" w14:textId="2CBA600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503C930" w14:textId="7D49F09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89F5C2C" w14:textId="349FC7F2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0C65F16" w14:textId="053AB679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876ED97" w14:textId="45858515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E4F5E8E" w14:textId="35EB44F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DC1168A" w14:textId="138A741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193720A" w14:textId="508AB682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4888100" w14:textId="764E6D1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0973857" w14:textId="77777777" w:rsidR="00351F20" w:rsidRDefault="00351F20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FC261E2" w14:textId="6F23EF10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output of Matlab: T06</w:t>
      </w:r>
    </w:p>
    <w:p w14:paraId="3A18C704" w14:textId="334C3D7E" w:rsidR="00EE6C85" w:rsidRDefault="004F03D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4F03DF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24725376" wp14:editId="19497CFA">
            <wp:extent cx="6097270" cy="13728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97270" cy="137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FC6DF" w14:textId="2CCB2075" w:rsidR="004F03DF" w:rsidRDefault="004F03D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7A9045F" w14:textId="7A195825" w:rsidR="004F03DF" w:rsidRDefault="004F03D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B375781" w14:textId="15878195" w:rsidR="004F03DF" w:rsidRDefault="00853CFD" w:rsidP="004F03DF">
      <w:pPr>
        <w:pStyle w:val="ListParagraph"/>
        <w:numPr>
          <w:ilvl w:val="0"/>
          <w:numId w:val="22"/>
        </w:num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8 sets of solution:</w:t>
      </w:r>
    </w:p>
    <w:p w14:paraId="0A82E342" w14:textId="1AE0E218" w:rsidR="00853CFD" w:rsidRPr="00853CFD" w:rsidRDefault="00853CFD" w:rsidP="00853CFD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75CEF3" wp14:editId="7EB68213">
                <wp:simplePos x="0" y="0"/>
                <wp:positionH relativeFrom="margin">
                  <wp:align>left</wp:align>
                </wp:positionH>
                <wp:positionV relativeFrom="paragraph">
                  <wp:posOffset>284038</wp:posOffset>
                </wp:positionV>
                <wp:extent cx="6186805" cy="8150087"/>
                <wp:effectExtent l="0" t="0" r="23495" b="2286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6805" cy="815008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16B871" w14:textId="5E63C5BE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calulate T0_T, T06 with the code in a.</w:t>
                            </w:r>
                          </w:p>
                          <w:p w14:paraId="34A604E8" w14:textId="60170DEC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</w:pPr>
                          </w:p>
                          <w:p w14:paraId="5217D696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problem b: 8 set parameter</w:t>
                            </w:r>
                          </w:p>
                          <w:p w14:paraId="779017B9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x = T06(1,4);</w:t>
                            </w:r>
                          </w:p>
                          <w:p w14:paraId="6DEB0F3D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y=T06(2,4);</w:t>
                            </w:r>
                          </w:p>
                          <w:p w14:paraId="6DB47AE3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z=T06(3,4);</w:t>
                            </w:r>
                          </w:p>
                          <w:p w14:paraId="3FDB4DAD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=T06(1:3,1:3);</w:t>
                            </w:r>
                          </w:p>
                          <w:p w14:paraId="5B3FBF63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th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eros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6,8);</w:t>
                            </w:r>
                          </w:p>
                          <w:p w14:paraId="379E1521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69D5680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1:4) = atan2(px,py) - atan2(d3, sqrt(px^2 + py^2 -d3^2));</w:t>
                            </w:r>
                          </w:p>
                          <w:p w14:paraId="1D0C393B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5:8) = atan2(py,px) - atan2(d3, sqrt(px^2 + py^2 -d3^2));</w:t>
                            </w:r>
                          </w:p>
                          <w:p w14:paraId="78FC3FE8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02C9F52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 = (px^2 + py^2 + pz^2 - a2^2 - a3^2 - d3^2 - d4^2)/(2*a2);</w:t>
                            </w:r>
                          </w:p>
                          <w:p w14:paraId="4AE8BFF7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E1942E4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,[1,2,5,6]) = atan2(a3,d4) - atan2(K, sqrt(a3^2 + d4^2 + K^2));</w:t>
                            </w:r>
                          </w:p>
                          <w:p w14:paraId="0A281D17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,[3,4,7,8]) = atan2(a3,d4) - atan2(K, -sqrt(a3^2 + d4^2 + K^2));</w:t>
                            </w:r>
                          </w:p>
                          <w:p w14:paraId="3FF0C349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280AFBF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23 = atan2((-a3-a2*co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,:)))*pz + (cos(th(1,:))*px + sin(th(1,:))*py).*(d4-a2*sin(th(3,:))),(a2*sin(th(3,:))-d4)*pz+(a3+a2*cos(th(3,:))).*(cos(th(1,:))*px + sin(th(1,:))*py));</w:t>
                            </w:r>
                          </w:p>
                          <w:p w14:paraId="6DE2FF43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867951E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,:) = th23 - th(3,:);</w:t>
                            </w:r>
                          </w:p>
                          <w:p w14:paraId="78D06966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E687586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4,:) = atan2(-r(1,3)*sin(th(1,:))+r(2,3)*cos(th(1,:)),-r(1,3)*cos(th(1,:)).*cos(th23) + r(3,3)*sin(th23));</w:t>
                            </w:r>
                          </w:p>
                          <w:p w14:paraId="38717F1B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525F829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5 = -r(1,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cos(th(1,:)).*cos(th23).*cos(th(4,:)) + sin(th(1,:)).*sin(th(4,:))) - r(2,3)*(sin(th(1,:)).*cos(th23).*cos(th(4,:)) - cos(th(1,:)).*sin(th(4,:))) + r(3,3)*sin(th23).*cos(th(4,:));</w:t>
                            </w:r>
                          </w:p>
                          <w:p w14:paraId="4CAE366E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26AE56A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5 = -r(1,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s(th(1,:)).*sin(th23) - r(2,3)*sin(th(1,:)).*sin(th23) - r(3,3)*cos(th23);</w:t>
                            </w:r>
                          </w:p>
                          <w:p w14:paraId="69EFE9F9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3EFE6D3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5,:) = atan2(s5,c5);</w:t>
                            </w:r>
                          </w:p>
                          <w:p w14:paraId="1576FFAD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13B4D38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6 = -r(1,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cos(th(1,:)).*cos(th23).*sin(th(4,:)) - sin(th(1,:)).*cos(th(4,:))) - r(2,1)*(sin(th(1,:)).*cos(th23).*sin(th(4,:)) + cos(th(1,:)).*cos(th(4,:))) + r(3,1)*sin(th23).*sin(th(4,:));</w:t>
                            </w:r>
                          </w:p>
                          <w:p w14:paraId="2B0E07C1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44C499C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6 = r(1,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(cos(th(1,:)).*cos(th23).*cos(th(4,:)) + sin(th(1,:)).*sin(th(4,:))).*cos(th(5,:)) - cos(th(1,:)).*sin(th23).*sin(th(5,:))) + r(2,1)*((sin(th(1,:)).*cos(th23).*cos(th(4,:)) - cos(th(1,:)).*sin(th(4,:))).*cos(th(5,:)) - sin(th(1,:)).*sin(th23).*sin(th(5,:))) - r(3,1)*(sin(th23).*cos(th(4,:)).*cos(th(5,:)) + cos(th23).*sin(th(5,:)));</w:t>
                            </w:r>
                          </w:p>
                          <w:p w14:paraId="0DB0BEFD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09BB72B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6,:) = atan2(s6,c6);</w:t>
                            </w:r>
                          </w:p>
                          <w:p w14:paraId="00CEBC80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6221FBE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4,[2 4 6 8]) = th(4,[2 4 6 8]) + pi;</w:t>
                            </w:r>
                          </w:p>
                          <w:p w14:paraId="36287A11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5,[2 4 6 8]) = -th(5,[2 4 6 8]);</w:t>
                            </w:r>
                          </w:p>
                          <w:p w14:paraId="49DFAC70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6,[2 4 6 8]) = th(6,[2 4 6 8]) + pi;</w:t>
                            </w:r>
                          </w:p>
                          <w:p w14:paraId="24E72725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</w:t>
                            </w:r>
                          </w:p>
                          <w:p w14:paraId="52D583D7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42FC14B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717538F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6F7E082C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3DAEBE1D" w14:textId="77777777" w:rsidR="00853CFD" w:rsidRDefault="00853CFD" w:rsidP="00853CF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73C02A23" w14:textId="77777777" w:rsidR="00853CFD" w:rsidRDefault="00853CFD" w:rsidP="00853C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5CEF3" id="Text Box 6" o:spid="_x0000_s1027" type="#_x0000_t202" style="position:absolute;margin-left:0;margin-top:22.35pt;width:487.15pt;height:641.75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" fillcolor="#f2f2f2 [3052]" strokeweight=".5pt">
                <v:textbox>
                  <w:txbxContent>
                    <w:p w14:paraId="7716B871" w14:textId="5E63C5BE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calulate T0_T, T06 with the code in a.</w:t>
                      </w:r>
                    </w:p>
                    <w:p w14:paraId="34A604E8" w14:textId="60170DEC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</w:pPr>
                    </w:p>
                    <w:p w14:paraId="5217D696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problem b: 8 set parameter</w:t>
                      </w:r>
                    </w:p>
                    <w:p w14:paraId="779017B9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x = T06(1,4);</w:t>
                      </w:r>
                    </w:p>
                    <w:p w14:paraId="6DEB0F3D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y=T06(2,4);</w:t>
                      </w:r>
                    </w:p>
                    <w:p w14:paraId="6DB47AE3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z=T06(3,4);</w:t>
                      </w:r>
                    </w:p>
                    <w:p w14:paraId="3FDB4DAD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=T06(1:3,1:3);</w:t>
                      </w:r>
                    </w:p>
                    <w:p w14:paraId="5B3FBF63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th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eros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6,8);</w:t>
                      </w:r>
                    </w:p>
                    <w:p w14:paraId="379E1521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69D5680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1:4) = atan2(px,py) - atan2(d3, sqrt(px^2 + py^2 -d3^2));</w:t>
                      </w:r>
                    </w:p>
                    <w:p w14:paraId="1D0C393B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5:8) = atan2(py,px) - atan2(d3, sqrt(px^2 + py^2 -d3^2));</w:t>
                      </w:r>
                    </w:p>
                    <w:p w14:paraId="78FC3FE8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02C9F52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 = (px^2 + py^2 + pz^2 - a2^2 - a3^2 - d3^2 - d4^2)/(2*a2);</w:t>
                      </w:r>
                    </w:p>
                    <w:p w14:paraId="4AE8BFF7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E1942E4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,[1,2,5,6]) = atan2(a3,d4) - atan2(K, sqrt(a3^2 + d4^2 + K^2));</w:t>
                      </w:r>
                    </w:p>
                    <w:p w14:paraId="0A281D17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,[3,4,7,8]) = atan2(a3,d4) - atan2(K, -sqrt(a3^2 + d4^2 + K^2));</w:t>
                      </w:r>
                    </w:p>
                    <w:p w14:paraId="3FF0C349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280AFBF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23 = atan2((-a3-a2*co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,:)))*pz + (cos(th(1,:))*px + sin(th(1,:))*py).*(d4-a2*sin(th(3,:))),(a2*sin(th(3,:))-d4)*pz+(a3+a2*cos(th(3,:))).*(cos(th(1,:))*px + sin(th(1,:))*py));</w:t>
                      </w:r>
                    </w:p>
                    <w:p w14:paraId="6DE2FF43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867951E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,:) = th23 - th(3,:);</w:t>
                      </w:r>
                    </w:p>
                    <w:p w14:paraId="78D06966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E687586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4,:) = atan2(-r(1,3)*sin(th(1,:))+r(2,3)*cos(th(1,:)),-r(1,3)*cos(th(1,:)).*cos(th23) + r(3,3)*sin(th23));</w:t>
                      </w:r>
                    </w:p>
                    <w:p w14:paraId="38717F1B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525F829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5 = -r(1,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cos(th(1,:)).*cos(th23).*cos(th(4,:)) + sin(th(1,:)).*sin(th(4,:))) - r(2,3)*(sin(th(1,:)).*cos(th23).*cos(th(4,:)) - cos(th(1,:)).*sin(th(4,:))) + r(3,3)*sin(th23).*cos(th(4,:));</w:t>
                      </w:r>
                    </w:p>
                    <w:p w14:paraId="4CAE366E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26AE56A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5 = -r(1,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os(th(1,:)).*sin(th23) - r(2,3)*sin(th(1,:)).*sin(th23) - r(3,3)*cos(th23);</w:t>
                      </w:r>
                    </w:p>
                    <w:p w14:paraId="69EFE9F9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3EFE6D3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5,:) = atan2(s5,c5);</w:t>
                      </w:r>
                    </w:p>
                    <w:p w14:paraId="1576FFAD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13B4D38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6 = -r(1,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cos(th(1,:)).*cos(th23).*sin(th(4,:)) - sin(th(1,:)).*cos(th(4,:))) - r(2,1)*(sin(th(1,:)).*cos(th23).*sin(th(4,:)) + cos(th(1,:)).*cos(th(4,:))) + r(3,1)*sin(th23).*sin(th(4,:));</w:t>
                      </w:r>
                    </w:p>
                    <w:p w14:paraId="2B0E07C1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44C499C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6 = r(1,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(cos(th(1,:)).*cos(th23).*cos(th(4,:)) + sin(th(1,:)).*sin(th(4,:))).*cos(th(5,:)) - cos(th(1,:)).*sin(th23).*sin(th(5,:))) + r(2,1)*((sin(th(1,:)).*cos(th23).*cos(th(4,:)) - cos(th(1,:)).*sin(th(4,:))).*cos(th(5,:)) - sin(th(1,:)).*sin(th23).*sin(th(5,:))) - r(3,1)*(sin(th23).*cos(th(4,:)).*cos(th(5,:)) + cos(th23).*sin(th(5,:)));</w:t>
                      </w:r>
                    </w:p>
                    <w:p w14:paraId="0DB0BEFD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09BB72B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6,:) = atan2(s6,c6);</w:t>
                      </w:r>
                    </w:p>
                    <w:p w14:paraId="00CEBC80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6221FBE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4,[2 4 6 8]) = th(4,[2 4 6 8]) + pi;</w:t>
                      </w:r>
                    </w:p>
                    <w:p w14:paraId="36287A11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5,[2 4 6 8]) = -th(5,[2 4 6 8]);</w:t>
                      </w:r>
                    </w:p>
                    <w:p w14:paraId="49DFAC70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6,[2 4 6 8]) = th(6,[2 4 6 8]) + pi;</w:t>
                      </w:r>
                    </w:p>
                    <w:p w14:paraId="24E72725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</w:t>
                      </w:r>
                    </w:p>
                    <w:p w14:paraId="52D583D7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42FC14B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717538F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6F7E082C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3DAEBE1D" w14:textId="77777777" w:rsidR="00853CFD" w:rsidRDefault="00853CFD" w:rsidP="00853CF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73C02A23" w14:textId="77777777" w:rsidR="00853CFD" w:rsidRDefault="00853CFD" w:rsidP="00853CFD"/>
                  </w:txbxContent>
                </v:textbox>
                <w10:wrap anchorx="margin"/>
              </v:shape>
            </w:pict>
          </mc:Fallback>
        </mc:AlternateContent>
      </w:r>
    </w:p>
    <w:p w14:paraId="4DD3E748" w14:textId="51613FF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D829135" w14:textId="15099458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B8CB1A3" w14:textId="4F87807F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C597084" w14:textId="3AA920F8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5628C8F" w14:textId="7F2AD2B0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8E1B275" w14:textId="75880A8B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F0960BE" w14:textId="25D148BE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8E07444" w14:textId="05D94D57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C78C703" w14:textId="4077B813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BDD7FA7" w14:textId="0B76FFD7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F418A3C" w14:textId="4061034D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4C88334" w14:textId="7B5E40BF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9E6DDF0" w14:textId="58DD3872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9CB5BB6" w14:textId="498A16FB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1A0680F" w14:textId="11C4EF3A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B1A4D80" w14:textId="4B1C01A3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C77B7C3" w14:textId="67D17CBE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AAB7B1C" w14:textId="4F9EC533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900222D" w14:textId="352BDA5C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E64D63C" w14:textId="2D7B9B55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A02D621" w14:textId="59DDB06A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8C5B93C" w14:textId="44600DC3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3FCB8F3" w14:textId="01500438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5BE85D3" w14:textId="2920D34F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B57530A" w14:textId="1019A291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27E58F0" w14:textId="0426B4E0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BF5A601" w14:textId="79EE49C7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5915A31" w14:textId="743DF03A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735C687" w14:textId="350DDA6C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F812F9B" w14:textId="4A0C4D5C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500AC98" w14:textId="15EA2BD2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39FE0A5" w14:textId="3779ED1D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B8A3CD6" w14:textId="042E212A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The output of the matlab code:</w:t>
      </w:r>
    </w:p>
    <w:p w14:paraId="78BB0625" w14:textId="39E7BAFE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9FD7E5D" w14:textId="1B291878" w:rsidR="00853CFD" w:rsidRPr="00FF2168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853CFD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129C86FE" wp14:editId="62631595">
            <wp:extent cx="6097270" cy="15036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97270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3CFD" w:rsidRPr="00FF2168" w:rsidSect="00F678D2">
      <w:footerReference w:type="default" r:id="rId12"/>
      <w:pgSz w:w="11906" w:h="16838" w:code="9"/>
      <w:pgMar w:top="720" w:right="1152" w:bottom="63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D1221C" w14:textId="77777777" w:rsidR="001E00D8" w:rsidRDefault="001E00D8">
      <w:pPr>
        <w:spacing w:after="0"/>
      </w:pPr>
      <w:r>
        <w:separator/>
      </w:r>
    </w:p>
  </w:endnote>
  <w:endnote w:type="continuationSeparator" w:id="0">
    <w:p w14:paraId="43091398" w14:textId="77777777" w:rsidR="001E00D8" w:rsidRDefault="001E00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E18C17" w14:textId="77777777" w:rsidR="00050C8B" w:rsidRDefault="000D5AB1">
    <w:pPr>
      <w:pStyle w:val="Footer"/>
    </w:pPr>
    <w:r>
      <w:t xml:space="preserve">Page </w:t>
    </w:r>
    <w:proofErr w:type="gramStart"/>
    <w:r w:rsidR="00BD4358">
      <w:t>…..</w:t>
    </w:r>
    <w:proofErr w:type="gramEnd"/>
    <w:r w:rsidR="00BD4358">
      <w:t>/…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7691F4" w14:textId="77777777" w:rsidR="001E00D8" w:rsidRDefault="001E00D8">
      <w:pPr>
        <w:spacing w:after="0"/>
      </w:pPr>
      <w:r>
        <w:separator/>
      </w:r>
    </w:p>
  </w:footnote>
  <w:footnote w:type="continuationSeparator" w:id="0">
    <w:p w14:paraId="110CAC42" w14:textId="77777777" w:rsidR="001E00D8" w:rsidRDefault="001E00D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4830F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13A7224"/>
    <w:multiLevelType w:val="hybridMultilevel"/>
    <w:tmpl w:val="543ACBE6"/>
    <w:lvl w:ilvl="0" w:tplc="813E952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90051"/>
    <w:multiLevelType w:val="hybridMultilevel"/>
    <w:tmpl w:val="066814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0B63FA"/>
    <w:multiLevelType w:val="hybridMultilevel"/>
    <w:tmpl w:val="A36007FA"/>
    <w:lvl w:ilvl="0" w:tplc="DF1CE98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B5BFB"/>
    <w:multiLevelType w:val="hybridMultilevel"/>
    <w:tmpl w:val="D8387EBA"/>
    <w:lvl w:ilvl="0" w:tplc="2842E1C4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D741BE"/>
    <w:multiLevelType w:val="hybridMultilevel"/>
    <w:tmpl w:val="0A945300"/>
    <w:lvl w:ilvl="0" w:tplc="54FCADF4">
      <w:start w:val="1"/>
      <w:numFmt w:val="bullet"/>
      <w:lvlText w:val="-"/>
      <w:lvlJc w:val="left"/>
      <w:pPr>
        <w:ind w:left="1152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76C52B42"/>
    <w:multiLevelType w:val="multilevel"/>
    <w:tmpl w:val="381014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9"/>
  </w:num>
  <w:num w:numId="15">
    <w:abstractNumId w:val="18"/>
  </w:num>
  <w:num w:numId="16">
    <w:abstractNumId w:val="10"/>
  </w:num>
  <w:num w:numId="17">
    <w:abstractNumId w:val="11"/>
  </w:num>
  <w:num w:numId="18">
    <w:abstractNumId w:val="17"/>
  </w:num>
  <w:num w:numId="19">
    <w:abstractNumId w:val="12"/>
  </w:num>
  <w:num w:numId="20">
    <w:abstractNumId w:val="15"/>
  </w:num>
  <w:num w:numId="21">
    <w:abstractNumId w:val="16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zI1sbQ0tDA2NDVU0lEKTi0uzszPAykwNK0FAKh+XEotAAAA"/>
  </w:docVars>
  <w:rsids>
    <w:rsidRoot w:val="008972BD"/>
    <w:rsid w:val="000212F6"/>
    <w:rsid w:val="00031587"/>
    <w:rsid w:val="00052DFD"/>
    <w:rsid w:val="00073245"/>
    <w:rsid w:val="000A2716"/>
    <w:rsid w:val="000D5AB1"/>
    <w:rsid w:val="000E73B0"/>
    <w:rsid w:val="00167440"/>
    <w:rsid w:val="001E00D8"/>
    <w:rsid w:val="001E1F4C"/>
    <w:rsid w:val="001F140D"/>
    <w:rsid w:val="002045EB"/>
    <w:rsid w:val="00271269"/>
    <w:rsid w:val="00284B0E"/>
    <w:rsid w:val="0028636A"/>
    <w:rsid w:val="00293B83"/>
    <w:rsid w:val="00302A2C"/>
    <w:rsid w:val="00311FA3"/>
    <w:rsid w:val="00351F20"/>
    <w:rsid w:val="0035620C"/>
    <w:rsid w:val="00381669"/>
    <w:rsid w:val="003877CA"/>
    <w:rsid w:val="00387912"/>
    <w:rsid w:val="00395AEB"/>
    <w:rsid w:val="003F1F5A"/>
    <w:rsid w:val="003F4C26"/>
    <w:rsid w:val="00444E74"/>
    <w:rsid w:val="00467821"/>
    <w:rsid w:val="00492DE4"/>
    <w:rsid w:val="004C03EB"/>
    <w:rsid w:val="004E115B"/>
    <w:rsid w:val="004F03DF"/>
    <w:rsid w:val="004F7069"/>
    <w:rsid w:val="005160FD"/>
    <w:rsid w:val="0052105A"/>
    <w:rsid w:val="005512B8"/>
    <w:rsid w:val="005A31AD"/>
    <w:rsid w:val="005F65CD"/>
    <w:rsid w:val="00651955"/>
    <w:rsid w:val="00673C35"/>
    <w:rsid w:val="00681C06"/>
    <w:rsid w:val="006864BB"/>
    <w:rsid w:val="006A3CE7"/>
    <w:rsid w:val="006E741B"/>
    <w:rsid w:val="0071530E"/>
    <w:rsid w:val="00754FA7"/>
    <w:rsid w:val="0076387D"/>
    <w:rsid w:val="007C1367"/>
    <w:rsid w:val="007C3D7A"/>
    <w:rsid w:val="007D631D"/>
    <w:rsid w:val="008112EF"/>
    <w:rsid w:val="008141D0"/>
    <w:rsid w:val="00830D5C"/>
    <w:rsid w:val="00836A26"/>
    <w:rsid w:val="00853CFD"/>
    <w:rsid w:val="0089296F"/>
    <w:rsid w:val="008972BD"/>
    <w:rsid w:val="008C3CD0"/>
    <w:rsid w:val="008D5F8E"/>
    <w:rsid w:val="008F15C5"/>
    <w:rsid w:val="008F4A30"/>
    <w:rsid w:val="00923704"/>
    <w:rsid w:val="00935A6C"/>
    <w:rsid w:val="00965AA2"/>
    <w:rsid w:val="00965D17"/>
    <w:rsid w:val="009761AF"/>
    <w:rsid w:val="00A163A3"/>
    <w:rsid w:val="00A27383"/>
    <w:rsid w:val="00A53740"/>
    <w:rsid w:val="00A670EB"/>
    <w:rsid w:val="00A736B0"/>
    <w:rsid w:val="00AB0F53"/>
    <w:rsid w:val="00AF3BE9"/>
    <w:rsid w:val="00AF4D2B"/>
    <w:rsid w:val="00B12114"/>
    <w:rsid w:val="00B57734"/>
    <w:rsid w:val="00B82C46"/>
    <w:rsid w:val="00BD4358"/>
    <w:rsid w:val="00C3135A"/>
    <w:rsid w:val="00C7654D"/>
    <w:rsid w:val="00C8260D"/>
    <w:rsid w:val="00C82E13"/>
    <w:rsid w:val="00C83E3C"/>
    <w:rsid w:val="00CB2257"/>
    <w:rsid w:val="00D02A74"/>
    <w:rsid w:val="00D5409E"/>
    <w:rsid w:val="00D905F1"/>
    <w:rsid w:val="00DF56DD"/>
    <w:rsid w:val="00E5470D"/>
    <w:rsid w:val="00E65BCF"/>
    <w:rsid w:val="00ED3C36"/>
    <w:rsid w:val="00EE6C85"/>
    <w:rsid w:val="00F02AB8"/>
    <w:rsid w:val="00F069A6"/>
    <w:rsid w:val="00F105AF"/>
    <w:rsid w:val="00F15E13"/>
    <w:rsid w:val="00F42851"/>
    <w:rsid w:val="00F44B8C"/>
    <w:rsid w:val="00F678D2"/>
    <w:rsid w:val="00FB0C57"/>
    <w:rsid w:val="00FF2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BD23"/>
  <w15:chartTrackingRefBased/>
  <w15:docId w15:val="{51005A7C-552A-4165-8381-653C062C7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383"/>
  </w:style>
  <w:style w:type="paragraph" w:styleId="Heading1">
    <w:name w:val="heading 1"/>
    <w:basedOn w:val="Normal"/>
    <w:link w:val="Heading1Char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Date">
    <w:name w:val="Date"/>
    <w:basedOn w:val="Normal"/>
    <w:next w:val="Address"/>
    <w:link w:val="DateChar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673C35"/>
    <w:rPr>
      <w:b/>
      <w:bCs/>
      <w:color w:val="0D0D0D" w:themeColor="text1" w:themeTint="F2"/>
    </w:rPr>
  </w:style>
  <w:style w:type="paragraph" w:customStyle="1" w:styleId="Address">
    <w:name w:val="Address"/>
    <w:basedOn w:val="Normal"/>
    <w:next w:val="Salutation"/>
    <w:uiPriority w:val="3"/>
    <w:qFormat/>
    <w:rsid w:val="00965D17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D5AB1"/>
    <w:pPr>
      <w:spacing w:after="0"/>
      <w:jc w:val="right"/>
    </w:pPr>
    <w:rPr>
      <w:rFonts w:eastAsiaTheme="minorEastAsia"/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D5AB1"/>
    <w:rPr>
      <w:rFonts w:eastAsiaTheme="minorEastAsia"/>
      <w:color w:val="2A7B88" w:themeColor="accent1" w:themeShade="BF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Signature">
    <w:name w:val="Signature"/>
    <w:basedOn w:val="Normal"/>
    <w:next w:val="Normal"/>
    <w:link w:val="SignatureChar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AB1"/>
    <w:pPr>
      <w:spacing w:after="0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0D5AB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</w:rPr>
  </w:style>
  <w:style w:type="character" w:styleId="PlaceholderText">
    <w:name w:val="Placeholder Text"/>
    <w:basedOn w:val="DefaultParagraphFont"/>
    <w:uiPriority w:val="99"/>
    <w:semiHidden/>
    <w:rsid w:val="00DF56DD"/>
    <w:rPr>
      <w:color w:val="3A3836" w:themeColor="background2" w:themeShade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F56DD"/>
    <w:rPr>
      <w:i/>
      <w:iCs/>
      <w:color w:val="2A7B88" w:themeColor="accent1" w:themeShade="BF"/>
    </w:rPr>
  </w:style>
  <w:style w:type="character" w:styleId="IntenseEmphasis">
    <w:name w:val="Intense Emphasis"/>
    <w:basedOn w:val="DefaultParagraphFont"/>
    <w:uiPriority w:val="21"/>
    <w:unhideWhenUsed/>
    <w:qFormat/>
    <w:rsid w:val="00DF56DD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rFonts w:eastAsiaTheme="minorEastAsia"/>
      <w:i/>
      <w:iCs/>
      <w:color w:val="2A7B88" w:themeColor="accent1" w:themeShade="BF"/>
    </w:rPr>
  </w:style>
  <w:style w:type="character" w:styleId="Hyperlink">
    <w:name w:val="Hyperlink"/>
    <w:basedOn w:val="DefaultParagraphFont"/>
    <w:uiPriority w:val="99"/>
    <w:unhideWhenUsed/>
    <w:rsid w:val="00DF56DD"/>
    <w:rPr>
      <w:color w:val="2A7B88" w:themeColor="accent1" w:themeShade="BF"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F56DD"/>
    <w:rPr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F56DD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36B0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F56DD"/>
    <w:rPr>
      <w:rFonts w:ascii="Segoe UI" w:hAnsi="Segoe UI" w:cs="Segoe UI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B0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6B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6B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6B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6B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36B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36B0"/>
    <w:rPr>
      <w:rFonts w:ascii="Consolas" w:hAnsi="Consolas"/>
      <w:szCs w:val="21"/>
    </w:rPr>
  </w:style>
  <w:style w:type="character" w:customStyle="1" w:styleId="Mention">
    <w:name w:val="Mention"/>
    <w:basedOn w:val="DefaultParagraphFont"/>
    <w:uiPriority w:val="99"/>
    <w:semiHidden/>
    <w:unhideWhenUsed/>
    <w:rsid w:val="008972BD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8972BD"/>
    <w:pPr>
      <w:ind w:left="720"/>
      <w:contextualSpacing/>
    </w:pPr>
  </w:style>
  <w:style w:type="paragraph" w:customStyle="1" w:styleId="a">
    <w:name w:val="바탕글"/>
    <w:rsid w:val="00FF2168"/>
    <w:pPr>
      <w:widowControl w:val="0"/>
      <w:wordWrap w:val="0"/>
      <w:autoSpaceDE w:val="0"/>
      <w:autoSpaceDN w:val="0"/>
      <w:snapToGrid w:val="0"/>
      <w:spacing w:after="0" w:line="384" w:lineRule="auto"/>
      <w:jc w:val="both"/>
    </w:pPr>
    <w:rPr>
      <w:rFonts w:ascii="Batang" w:eastAsia="Batang" w:hAnsi="Batang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90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mailto:laphuongha@gmail.com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in\AppData\Roaming\Microsoft\Templates\Cover%20letter%20(blu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2D96474969B4381BB6CB01F680B9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82273-54F2-4CA4-BC43-A9A5575869DF}"/>
      </w:docPartPr>
      <w:docPartBody>
        <w:p w:rsidR="00B421DC" w:rsidRDefault="0060346D">
          <w:pPr>
            <w:pStyle w:val="B2D96474969B4381BB6CB01F680B9601"/>
          </w:pPr>
          <w:r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346D"/>
    <w:rsid w:val="00145E7B"/>
    <w:rsid w:val="00255D19"/>
    <w:rsid w:val="003845D1"/>
    <w:rsid w:val="003F0F93"/>
    <w:rsid w:val="004E0B2B"/>
    <w:rsid w:val="0060346D"/>
    <w:rsid w:val="006667F8"/>
    <w:rsid w:val="00717E86"/>
    <w:rsid w:val="009F6EF2"/>
    <w:rsid w:val="00B30D7D"/>
    <w:rsid w:val="00B421DC"/>
    <w:rsid w:val="00C579CC"/>
    <w:rsid w:val="00C608AC"/>
    <w:rsid w:val="00DF429E"/>
    <w:rsid w:val="00E3596D"/>
    <w:rsid w:val="00F84199"/>
    <w:rsid w:val="00F84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05B68AFF13435ABCEBC5E276B83A63">
    <w:name w:val="6C05B68AFF13435ABCEBC5E276B83A63"/>
  </w:style>
  <w:style w:type="paragraph" w:customStyle="1" w:styleId="C96511DC94E14E2FAA20B88ACE2FCC4F">
    <w:name w:val="C96511DC94E14E2FAA20B88ACE2FCC4F"/>
  </w:style>
  <w:style w:type="paragraph" w:customStyle="1" w:styleId="8641E1F148C14B1191F49B9101D6C5D2">
    <w:name w:val="8641E1F148C14B1191F49B9101D6C5D2"/>
  </w:style>
  <w:style w:type="paragraph" w:customStyle="1" w:styleId="B2D96474969B4381BB6CB01F680B9601">
    <w:name w:val="B2D96474969B4381BB6CB01F680B9601"/>
  </w:style>
  <w:style w:type="paragraph" w:customStyle="1" w:styleId="6949805147724B4AB49CDE8B3CE2CBD8">
    <w:name w:val="6949805147724B4AB49CDE8B3CE2CBD8"/>
  </w:style>
  <w:style w:type="paragraph" w:customStyle="1" w:styleId="47A43EAB115547DA949EDBCBED7015EB">
    <w:name w:val="47A43EAB115547DA949EDBCBED7015EB"/>
  </w:style>
  <w:style w:type="paragraph" w:customStyle="1" w:styleId="DEA43FDC34054F3B9C53FB504CF822A7">
    <w:name w:val="DEA43FDC34054F3B9C53FB504CF822A7"/>
  </w:style>
  <w:style w:type="paragraph" w:customStyle="1" w:styleId="7273845122EC4B938A5637971A368EEC">
    <w:name w:val="7273845122EC4B938A5637971A368EEC"/>
  </w:style>
  <w:style w:type="paragraph" w:customStyle="1" w:styleId="6A6195EDA5EB404FAF1492072568E238">
    <w:name w:val="6A6195EDA5EB404FAF1492072568E238"/>
  </w:style>
  <w:style w:type="paragraph" w:customStyle="1" w:styleId="F99149AF1EF84AE2A04C2D60EBC064FC">
    <w:name w:val="F99149AF1EF84AE2A04C2D60EBC064FC"/>
  </w:style>
  <w:style w:type="paragraph" w:customStyle="1" w:styleId="A62C9D91CEF54AE3A3D2D3A000F4ACE2">
    <w:name w:val="A62C9D91CEF54AE3A3D2D3A000F4ACE2"/>
  </w:style>
  <w:style w:type="paragraph" w:customStyle="1" w:styleId="B3A8F5D77ED84D609259CF12C2F46C83">
    <w:name w:val="B3A8F5D77ED84D609259CF12C2F46C83"/>
  </w:style>
  <w:style w:type="paragraph" w:customStyle="1" w:styleId="2186F76195854FE5B825CA7FD25CC924">
    <w:name w:val="2186F76195854FE5B825CA7FD25CC924"/>
  </w:style>
  <w:style w:type="character" w:styleId="PlaceholderText">
    <w:name w:val="Placeholder Text"/>
    <w:basedOn w:val="DefaultParagraphFont"/>
    <w:uiPriority w:val="99"/>
    <w:semiHidden/>
    <w:rsid w:val="00255D19"/>
    <w:rPr>
      <w:color w:val="3B3838" w:themeColor="background2" w:themeShade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ver letter (blue).dotx</Template>
  <TotalTime>248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</dc:creator>
  <cp:keywords/>
  <dc:description/>
  <cp:lastModifiedBy>Ha La</cp:lastModifiedBy>
  <cp:revision>4</cp:revision>
  <cp:lastPrinted>2019-10-27T12:32:00Z</cp:lastPrinted>
  <dcterms:created xsi:type="dcterms:W3CDTF">2019-10-27T08:23:00Z</dcterms:created>
  <dcterms:modified xsi:type="dcterms:W3CDTF">2019-10-27T12:32:00Z</dcterms:modified>
</cp:coreProperties>
</file>